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77777777" w:rsidR="005F318D" w:rsidRPr="00EE40B8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340A90FF" w14:textId="4E85BD16" w:rsidR="005F318D" w:rsidRDefault="005F318D" w:rsidP="005F318D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237A3">
        <w:rPr>
          <w:rFonts w:asciiTheme="majorHAnsi" w:hAnsiTheme="majorHAnsi" w:cstheme="majorHAnsi"/>
          <w:sz w:val="24"/>
        </w:rPr>
        <w:t xml:space="preserve">Enrollment </w:t>
      </w:r>
      <w:r w:rsidR="00D00927">
        <w:rPr>
          <w:rFonts w:asciiTheme="majorHAnsi" w:hAnsiTheme="majorHAnsi" w:cstheme="majorHAnsi" w:hint="eastAsia"/>
          <w:sz w:val="24"/>
        </w:rPr>
        <w:t>October</w:t>
      </w:r>
      <w:r w:rsidRPr="007237A3">
        <w:rPr>
          <w:rFonts w:asciiTheme="majorHAnsi" w:hAnsiTheme="majorHAnsi" w:cstheme="majorHAnsi"/>
          <w:sz w:val="24"/>
        </w:rPr>
        <w:t xml:space="preserve"> 20</w:t>
      </w:r>
      <w:r w:rsidR="00907451">
        <w:rPr>
          <w:rFonts w:asciiTheme="majorHAnsi" w:hAnsiTheme="majorHAnsi" w:cstheme="majorHAnsi"/>
          <w:sz w:val="24"/>
        </w:rPr>
        <w:t>2</w:t>
      </w:r>
      <w:r w:rsidR="00907451">
        <w:rPr>
          <w:rFonts w:asciiTheme="majorHAnsi" w:hAnsiTheme="majorHAnsi" w:cstheme="majorHAnsi" w:hint="eastAsia"/>
          <w:sz w:val="24"/>
        </w:rPr>
        <w:t>1</w:t>
      </w:r>
      <w:r w:rsidRPr="007237A3">
        <w:rPr>
          <w:rFonts w:asciiTheme="majorHAnsi" w:hAnsiTheme="majorHAnsi" w:cstheme="majorHAnsi"/>
          <w:sz w:val="28"/>
        </w:rPr>
        <w:t xml:space="preserve"> </w:t>
      </w:r>
      <w:r w:rsidRPr="007237A3">
        <w:rPr>
          <w:rFonts w:asciiTheme="majorHAnsi" w:hAnsiTheme="majorHAnsi" w:cstheme="majorHAnsi"/>
          <w:sz w:val="24"/>
        </w:rPr>
        <w:t>(</w:t>
      </w:r>
      <w:r w:rsidR="007B1C87">
        <w:rPr>
          <w:rFonts w:asciiTheme="majorHAnsi" w:hAnsiTheme="majorHAnsi" w:cstheme="majorHAnsi"/>
          <w:sz w:val="24"/>
        </w:rPr>
        <w:t>International</w:t>
      </w:r>
      <w:r w:rsidRPr="007237A3">
        <w:rPr>
          <w:rFonts w:asciiTheme="majorHAnsi" w:hAnsiTheme="majorHAnsi" w:cstheme="majorHAnsi"/>
          <w:sz w:val="24"/>
        </w:rPr>
        <w:t xml:space="preserve"> Course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77777777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 xml:space="preserve">Statement of Purpose </w:t>
      </w:r>
      <w:r w:rsidR="00DE5940">
        <w:rPr>
          <w:rFonts w:asciiTheme="majorHAnsi" w:hAnsiTheme="majorHAnsi" w:cstheme="majorHAnsi"/>
          <w:color w:val="0070C0"/>
          <w:sz w:val="40"/>
        </w:rPr>
        <w:t>and</w:t>
      </w:r>
      <w:r>
        <w:rPr>
          <w:rFonts w:asciiTheme="majorHAnsi" w:hAnsiTheme="majorHAnsi" w:cstheme="majorHAnsi"/>
          <w:color w:val="0070C0"/>
          <w:sz w:val="40"/>
        </w:rPr>
        <w:t xml:space="preserve"> Study Plan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0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bookmarkEnd w:id="0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  <w:bookmarkStart w:id="1" w:name="_GoBack"/>
      <w:bookmarkEnd w:id="1"/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D1D71" w14:textId="77777777" w:rsidR="00F31D6F" w:rsidRDefault="00F31D6F" w:rsidP="007B1C87">
      <w:r>
        <w:separator/>
      </w:r>
    </w:p>
  </w:endnote>
  <w:endnote w:type="continuationSeparator" w:id="0">
    <w:p w14:paraId="4E89E5C4" w14:textId="77777777" w:rsidR="00F31D6F" w:rsidRDefault="00F31D6F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E4361" w14:textId="77777777" w:rsidR="00F31D6F" w:rsidRDefault="00F31D6F" w:rsidP="007B1C87">
      <w:r>
        <w:separator/>
      </w:r>
    </w:p>
  </w:footnote>
  <w:footnote w:type="continuationSeparator" w:id="0">
    <w:p w14:paraId="382B25E5" w14:textId="77777777" w:rsidR="00F31D6F" w:rsidRDefault="00F31D6F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135D30"/>
    <w:rsid w:val="002C1517"/>
    <w:rsid w:val="00307DB7"/>
    <w:rsid w:val="00315744"/>
    <w:rsid w:val="00374BE3"/>
    <w:rsid w:val="004C7572"/>
    <w:rsid w:val="005379B0"/>
    <w:rsid w:val="005873C9"/>
    <w:rsid w:val="005A15CC"/>
    <w:rsid w:val="005F318D"/>
    <w:rsid w:val="007237A3"/>
    <w:rsid w:val="00736F5A"/>
    <w:rsid w:val="00771CEC"/>
    <w:rsid w:val="007B1C87"/>
    <w:rsid w:val="007F1913"/>
    <w:rsid w:val="008668BD"/>
    <w:rsid w:val="008A70C9"/>
    <w:rsid w:val="00907451"/>
    <w:rsid w:val="009839A3"/>
    <w:rsid w:val="00A51D73"/>
    <w:rsid w:val="00AC27C5"/>
    <w:rsid w:val="00D00927"/>
    <w:rsid w:val="00D2734F"/>
    <w:rsid w:val="00DD000C"/>
    <w:rsid w:val="00DE5940"/>
    <w:rsid w:val="00EE40B8"/>
    <w:rsid w:val="00F31D6F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10-19T05:41:00Z</dcterms:modified>
</cp:coreProperties>
</file>